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FF7" w:rsidRPr="00750830" w:rsidRDefault="00750830" w:rsidP="00750830">
      <w:pPr>
        <w:jc w:val="center"/>
        <w:rPr>
          <w:sz w:val="32"/>
        </w:rPr>
      </w:pPr>
      <w:r w:rsidRPr="00750830">
        <w:rPr>
          <w:rFonts w:hint="eastAsia"/>
          <w:sz w:val="32"/>
        </w:rPr>
        <w:t>Home</w:t>
      </w:r>
      <w:r w:rsidRPr="00750830">
        <w:rPr>
          <w:sz w:val="32"/>
        </w:rPr>
        <w:t>work 9</w:t>
      </w:r>
    </w:p>
    <w:p w:rsidR="00750830" w:rsidRDefault="00750830">
      <w:r>
        <w:rPr>
          <w:rFonts w:hint="eastAsia"/>
        </w:rPr>
        <w:t>T</w:t>
      </w:r>
      <w:r>
        <w:t>here are two tasks in homework 9. Both tasks will be carried out at Huawei Cloud.</w:t>
      </w:r>
    </w:p>
    <w:p w:rsidR="00750830" w:rsidRDefault="00750830" w:rsidP="00750830">
      <w:pPr>
        <w:pStyle w:val="a3"/>
        <w:numPr>
          <w:ilvl w:val="0"/>
          <w:numId w:val="1"/>
        </w:numPr>
        <w:ind w:firstLineChars="0"/>
      </w:pPr>
      <w:r>
        <w:t xml:space="preserve">The first lab is to run parallel computation of the </w:t>
      </w:r>
      <w:r w:rsidRPr="00750830">
        <w:t>Weather Research and Forecast</w:t>
      </w:r>
      <w:r>
        <w:t xml:space="preserve"> (W</w:t>
      </w:r>
      <w:r>
        <w:rPr>
          <w:rFonts w:hint="eastAsia"/>
        </w:rPr>
        <w:t xml:space="preserve">RF) </w:t>
      </w:r>
      <w:r w:rsidRPr="00750830">
        <w:t>Model</w:t>
      </w:r>
      <w:r>
        <w:t xml:space="preserve"> </w:t>
      </w:r>
      <w:r>
        <w:rPr>
          <w:rFonts w:hint="eastAsia"/>
        </w:rPr>
        <w:t>on</w:t>
      </w:r>
      <w:r>
        <w:t xml:space="preserve"> Kunpeng </w:t>
      </w:r>
      <w:r w:rsidRPr="00750830">
        <w:t>Bare Metal Server</w:t>
      </w:r>
      <w:r>
        <w:t xml:space="preserve"> (BMS)</w:t>
      </w:r>
      <w:r>
        <w:rPr>
          <w:rFonts w:hint="eastAsia"/>
        </w:rPr>
        <w:t>.</w:t>
      </w:r>
      <w:r>
        <w:t xml:space="preserve"> The manuals for the lab has been provided at </w:t>
      </w:r>
      <w:hyperlink r:id="rId7" w:history="1">
        <w:r w:rsidRPr="0037502F">
          <w:rPr>
            <w:rStyle w:val="a4"/>
          </w:rPr>
          <w:t>https://lab.huaweicloud.com/testdetail_431</w:t>
        </w:r>
      </w:hyperlink>
      <w:r>
        <w:t xml:space="preserve">. In this lab, you will learn how to compile and run WRF, and the methods to optimized the performance. Please write down your </w:t>
      </w:r>
      <w:r w:rsidR="002A27E2">
        <w:t>comments to the</w:t>
      </w:r>
      <w:r>
        <w:t xml:space="preserve"> lab.</w:t>
      </w:r>
    </w:p>
    <w:p w:rsidR="00750830" w:rsidRDefault="00750830" w:rsidP="00750830">
      <w:pPr>
        <w:pStyle w:val="a3"/>
        <w:numPr>
          <w:ilvl w:val="0"/>
          <w:numId w:val="1"/>
        </w:numPr>
        <w:ind w:firstLineChars="0"/>
      </w:pPr>
      <w:r>
        <w:t>The second lab is to run the parallel computation</w:t>
      </w:r>
      <w:r w:rsidR="0008480F">
        <w:t xml:space="preserve"> for the matrix multiplication (C=A*B). All matrices have the same dimensions of N*N. Please write the code according to what you have learnt in the class and in the lab. Please write a very short report to show the results of the parallel computation. Different matrix dimensions should be explored.</w:t>
      </w:r>
    </w:p>
    <w:p w:rsidR="0058051B" w:rsidRDefault="00841141" w:rsidP="00517608">
      <w:pPr>
        <w:pStyle w:val="a3"/>
        <w:ind w:left="360" w:firstLineChars="0" w:firstLine="0"/>
      </w:pPr>
      <w:r w:rsidRPr="00372FF4">
        <w:rPr>
          <w:rFonts w:hint="eastAsia"/>
        </w:rPr>
        <w:br/>
        <w:t>1. 第一个实验室是在鲲鹏裸机服务器（BMS）上运行天气研究和预测（WRF）模型的并行计算。 实验室手册已在https://lab.huaweicloud.com/testdetail_431上提供。 在本实验中，您将学习如何编译和运行 WRF，以及优化性能的方法。 请写下您对实验室的意见。</w:t>
      </w:r>
    </w:p>
    <w:p w:rsidR="00841141" w:rsidRDefault="00841141" w:rsidP="00517608">
      <w:pPr>
        <w:pStyle w:val="a3"/>
        <w:ind w:left="360" w:firstLineChars="0" w:firstLine="0"/>
      </w:pPr>
      <w:r w:rsidRPr="00372FF4">
        <w:rPr>
          <w:rFonts w:hint="eastAsia"/>
        </w:rPr>
        <w:t>2. 第二个实验是运行矩阵乘法的并行计算（C=A*B）。 所有矩阵都具有相同的 N*N 维数。 请根据您在课堂和实验室中学到的知识编写代码。 请写一个非常简短的报告来显示并行计算的结果。 应该探索不同的矩阵维度。</w:t>
      </w:r>
    </w:p>
    <w:p w:rsidR="0058051B" w:rsidRDefault="0058051B" w:rsidP="00517608">
      <w:pPr>
        <w:pStyle w:val="a3"/>
        <w:ind w:left="360" w:firstLineChars="0" w:firstLine="0"/>
      </w:pPr>
    </w:p>
    <w:p w:rsidR="006A5667" w:rsidRDefault="006A5667" w:rsidP="00517608">
      <w:pPr>
        <w:pStyle w:val="a3"/>
        <w:ind w:left="360" w:firstLineChars="0" w:firstLine="0"/>
      </w:pPr>
    </w:p>
    <w:p w:rsidR="006A5667" w:rsidRDefault="006A5667" w:rsidP="00517608">
      <w:pPr>
        <w:pStyle w:val="a3"/>
        <w:ind w:left="360" w:firstLineChars="0" w:firstLine="0"/>
        <w:rPr>
          <w:rFonts w:hint="eastAsia"/>
        </w:rPr>
      </w:pPr>
      <w:bookmarkStart w:id="0" w:name="_GoBack"/>
      <w:bookmarkEnd w:id="0"/>
    </w:p>
    <w:sectPr w:rsidR="006A56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268C" w:rsidRDefault="00E7268C" w:rsidP="002A27E2">
      <w:r>
        <w:separator/>
      </w:r>
    </w:p>
  </w:endnote>
  <w:endnote w:type="continuationSeparator" w:id="0">
    <w:p w:rsidR="00E7268C" w:rsidRDefault="00E7268C" w:rsidP="002A2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268C" w:rsidRDefault="00E7268C" w:rsidP="002A27E2">
      <w:r>
        <w:separator/>
      </w:r>
    </w:p>
  </w:footnote>
  <w:footnote w:type="continuationSeparator" w:id="0">
    <w:p w:rsidR="00E7268C" w:rsidRDefault="00E7268C" w:rsidP="002A27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3B7192"/>
    <w:multiLevelType w:val="hybridMultilevel"/>
    <w:tmpl w:val="24B0E6DE"/>
    <w:lvl w:ilvl="0" w:tplc="4E6AB8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zA1NDAxMTYyNLNU0lEKTi0uzszPAykwqgUAdsQbQiwAAAA="/>
  </w:docVars>
  <w:rsids>
    <w:rsidRoot w:val="00750830"/>
    <w:rsid w:val="000507F3"/>
    <w:rsid w:val="0008480F"/>
    <w:rsid w:val="000A7D0D"/>
    <w:rsid w:val="002A27E2"/>
    <w:rsid w:val="00372FF4"/>
    <w:rsid w:val="00517608"/>
    <w:rsid w:val="0058051B"/>
    <w:rsid w:val="006A5667"/>
    <w:rsid w:val="00750830"/>
    <w:rsid w:val="00841141"/>
    <w:rsid w:val="008C24A5"/>
    <w:rsid w:val="009D0FF7"/>
    <w:rsid w:val="00E72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59A2A"/>
  <w15:chartTrackingRefBased/>
  <w15:docId w15:val="{5323BC0F-5FE7-43EB-B88B-2E3BC423E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0830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750830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2A27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2A27E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2A27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2A27E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ab.huaweicloud.com/testdetail_4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68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luke</cp:lastModifiedBy>
  <cp:revision>8</cp:revision>
  <dcterms:created xsi:type="dcterms:W3CDTF">2021-05-27T06:28:00Z</dcterms:created>
  <dcterms:modified xsi:type="dcterms:W3CDTF">2021-06-13T03:26:00Z</dcterms:modified>
</cp:coreProperties>
</file>